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3AEE00" w14:textId="77777777" w:rsidR="00E13FAA" w:rsidRDefault="00E13FAA" w:rsidP="00E13FAA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Spanish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>
        <w:rPr>
          <w:rFonts w:ascii="Times New Roman" w:hAnsi="Times New Roman" w:cs="Times New Roman"/>
          <w:i/>
          <w:iCs/>
          <w:sz w:val="36"/>
          <w:szCs w:val="36"/>
        </w:rPr>
        <w:t>Arts for Transfer</w:t>
      </w:r>
    </w:p>
    <w:p w14:paraId="74C964E4" w14:textId="4B61822D" w:rsidR="00E13FAA" w:rsidRPr="003D7F22" w:rsidRDefault="00E13FAA" w:rsidP="00E13FAA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 xml:space="preserve">Focus: </w:t>
      </w:r>
      <w:r w:rsidRPr="00F95359">
        <w:rPr>
          <w:rFonts w:ascii="Times New Roman" w:hAnsi="Times New Roman" w:cs="Times New Roman"/>
          <w:i/>
          <w:iCs/>
          <w:sz w:val="36"/>
          <w:szCs w:val="36"/>
        </w:rPr>
        <w:t>Native Speakers - U</w:t>
      </w:r>
      <w:r w:rsidR="001738C8">
        <w:rPr>
          <w:rFonts w:ascii="Times New Roman" w:hAnsi="Times New Roman" w:cs="Times New Roman"/>
          <w:i/>
          <w:iCs/>
          <w:sz w:val="36"/>
          <w:szCs w:val="36"/>
        </w:rPr>
        <w:t>C</w:t>
      </w:r>
    </w:p>
    <w:p w14:paraId="788B100A" w14:textId="3B03AEC0" w:rsidR="00D83B2B" w:rsidRPr="00D83B2B" w:rsidRDefault="00E13FAA" w:rsidP="00E13FAA">
      <w:pPr>
        <w:spacing w:line="216" w:lineRule="auto"/>
        <w:rPr>
          <w:rFonts w:cstheme="minorHAnsi"/>
        </w:rPr>
      </w:pPr>
      <w:r w:rsidRPr="008C3188">
        <w:rPr>
          <w:rFonts w:cstheme="minorHAnsi"/>
        </w:rPr>
        <w:t>Spanish, a transfer program, is an academic discipline necessary to keep pace with our globally interconnected world.  In this age, where borders have been erased by digital media and fast-pace electronic interaction is the norm, Spanish provides skills sought after in many fields: Business, Medicine, Law, Science, Economics, Politics, Public Service, and more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FE5239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53CC5EDE" w14:textId="77777777" w:rsidR="00E13FAA" w:rsidRPr="00E13FAA" w:rsidRDefault="00E13FAA" w:rsidP="00E13FAA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E13FAA">
        <w:rPr>
          <w:rFonts w:asciiTheme="minorHAnsi" w:hAnsiTheme="minorHAnsi" w:cstheme="minorHAnsi"/>
          <w:sz w:val="20"/>
          <w:szCs w:val="20"/>
        </w:rPr>
        <w:t>Spanish, A.A.-T CSU,</w:t>
      </w:r>
      <w:r w:rsidRPr="00E13FAA">
        <w:rPr>
          <w:sz w:val="20"/>
          <w:szCs w:val="20"/>
        </w:rPr>
        <w:t xml:space="preserve"> </w:t>
      </w:r>
      <w:r w:rsidRPr="00E13FAA">
        <w:rPr>
          <w:rFonts w:asciiTheme="minorHAnsi" w:hAnsiTheme="minorHAnsi" w:cstheme="minorHAnsi"/>
          <w:sz w:val="20"/>
          <w:szCs w:val="20"/>
        </w:rPr>
        <w:t>Focus: Native &amp; Non-Native Speakers</w:t>
      </w:r>
    </w:p>
    <w:p w14:paraId="62603F9E" w14:textId="77777777" w:rsidR="00E13FAA" w:rsidRPr="00E13FAA" w:rsidRDefault="00E13FAA" w:rsidP="00E13FAA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E13FAA">
        <w:rPr>
          <w:rFonts w:asciiTheme="minorHAnsi" w:hAnsiTheme="minorHAnsi" w:cstheme="minorHAnsi"/>
          <w:sz w:val="20"/>
          <w:szCs w:val="20"/>
        </w:rPr>
        <w:t>Spanish, A.A.-T UC, Focus: Native &amp; Non-Native Speakers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6A4932D2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>Option</w:t>
      </w:r>
      <w:r w:rsidR="00E13FAA">
        <w:rPr>
          <w:rFonts w:asciiTheme="minorHAnsi" w:hAnsiTheme="minorHAnsi" w:cstheme="minorHAnsi"/>
          <w:sz w:val="20"/>
          <w:szCs w:val="20"/>
        </w:rPr>
        <w:t xml:space="preserve"> </w:t>
      </w:r>
      <w:r w:rsidR="00114A3D">
        <w:rPr>
          <w:rFonts w:asciiTheme="minorHAnsi" w:hAnsiTheme="minorHAnsi" w:cstheme="minorHAnsi"/>
          <w:sz w:val="20"/>
          <w:szCs w:val="20"/>
        </w:rPr>
        <w:t>C</w:t>
      </w:r>
    </w:p>
    <w:p w14:paraId="2F2D4542" w14:textId="040CC7EF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E13FAA">
        <w:rPr>
          <w:rFonts w:asciiTheme="minorHAnsi" w:hAnsiTheme="minorHAnsi" w:cstheme="minorHAnsi"/>
          <w:sz w:val="20"/>
          <w:szCs w:val="20"/>
        </w:rPr>
        <w:t>60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35275730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213B0C37">
                <wp:simplePos x="0" y="0"/>
                <wp:positionH relativeFrom="margin">
                  <wp:posOffset>118973</wp:posOffset>
                </wp:positionH>
                <wp:positionV relativeFrom="page">
                  <wp:posOffset>3244951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5pt;margin-top:255.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qS0jP3gAAAAkBAAAPAAAAZHJzL2Rvd25yZXYu&#10;eG1sTI/BTsMwEETvSPyDtUhcKuoYCVpCnAoFAeJSROADnHiJA/E6it028PVsT3Baze5o9k2xmf0g&#10;9jjFPpAGtcxAILXB9tRpeH97uFiDiMmQNUMg1PCNETbl6UlhchsO9Ir7OnWCQyjmRoNLacyljK1D&#10;b+IyjEh8+wiTN4nl1Ek7mQOH+0FeZtm19KYn/uDMiJXD9qveeQ2ji+5l8TNsq8XjcxWr/v6pbj61&#10;Pj+b725BJJzTnxmO+IwOJTM1YUc2ioH1esVODVdKcSc23Bxnw4uVUiDLQv5vUP4C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qktIz94AAAAJ&#10;AQAADwAAAAAAAAAAAAAAAAD8EgAAZHJzL2Rvd25yZXYueG1sUEsBAi0AFAAGAAgAAAAhAKomDr68&#10;AAAAIQEAABkAAAAAAAAAAAAAAAAABxQAAGRycy9fcmVscy9lMm9Eb2MueG1sLnJlbHNQSwUGAAAA&#10;AAYABgB8AQAA+hQAAAAA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912935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.</w:t>
      </w:r>
      <w:r w:rsidR="00912935">
        <w:rPr>
          <w:rFonts w:cstheme="minorHAnsi"/>
          <w:color w:val="231F20"/>
          <w:w w:val="105"/>
          <w:sz w:val="20"/>
          <w:szCs w:val="20"/>
        </w:rPr>
        <w:t xml:space="preserve">  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3099358A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114A3D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E13FAA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E13FAA" w:rsidRPr="008E1CE1" w:rsidRDefault="00E13FAA" w:rsidP="00E13FA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2283DD42" w:rsidR="00E13FAA" w:rsidRPr="00E13FAA" w:rsidRDefault="00E13FAA" w:rsidP="00E13FA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37CBE254" w:rsidR="00E13FAA" w:rsidRPr="00E13FAA" w:rsidRDefault="00E13FAA" w:rsidP="00E13FA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23B67095" w:rsidR="00E13FAA" w:rsidRPr="00E13FAA" w:rsidRDefault="00E13FAA" w:rsidP="00E13FA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E13FAA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E13FAA" w:rsidRPr="008E1CE1" w:rsidRDefault="00E13FAA" w:rsidP="00E13FA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909C338" w14:textId="77777777" w:rsidR="00E13FAA" w:rsidRPr="00E13FAA" w:rsidRDefault="00E13FAA" w:rsidP="00E13FA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 xml:space="preserve">MATH-115 </w:t>
            </w: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or </w:t>
            </w:r>
          </w:p>
          <w:p w14:paraId="3E149C49" w14:textId="769312EF" w:rsidR="00E13FAA" w:rsidRPr="00E13FAA" w:rsidRDefault="00E13FAA" w:rsidP="00E13FA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MATH-140</w:t>
            </w:r>
          </w:p>
        </w:tc>
        <w:tc>
          <w:tcPr>
            <w:tcW w:w="5870" w:type="dxa"/>
          </w:tcPr>
          <w:p w14:paraId="034A41A1" w14:textId="77777777" w:rsidR="00E13FAA" w:rsidRPr="00E13FAA" w:rsidRDefault="00E13FAA" w:rsidP="00E13FA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Ideas of Mathematics or </w:t>
            </w:r>
          </w:p>
          <w:p w14:paraId="37BC83B3" w14:textId="52C4790E" w:rsidR="00E13FAA" w:rsidRPr="00E13FAA" w:rsidRDefault="00E13FAA" w:rsidP="00E13FA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Statistics</w:t>
            </w:r>
          </w:p>
        </w:tc>
        <w:tc>
          <w:tcPr>
            <w:tcW w:w="1313" w:type="dxa"/>
          </w:tcPr>
          <w:p w14:paraId="56152D89" w14:textId="5664F770" w:rsidR="00E13FAA" w:rsidRPr="00E13FAA" w:rsidRDefault="00E13FAA" w:rsidP="00E13FA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E13FAA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E13FAA" w:rsidRPr="008E1CE1" w:rsidRDefault="00E13FAA" w:rsidP="00E13FA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7A755D00" w:rsidR="00E13FAA" w:rsidRPr="00E13FAA" w:rsidRDefault="00E13FAA" w:rsidP="00E13FA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SPAN-203</w:t>
            </w:r>
          </w:p>
        </w:tc>
        <w:tc>
          <w:tcPr>
            <w:tcW w:w="5870" w:type="dxa"/>
          </w:tcPr>
          <w:p w14:paraId="798454FA" w14:textId="037DB6A0" w:rsidR="00E13FAA" w:rsidRPr="00E13FAA" w:rsidRDefault="00E13FAA" w:rsidP="00E13FA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Spanish for Native Speakers I</w:t>
            </w:r>
          </w:p>
        </w:tc>
        <w:tc>
          <w:tcPr>
            <w:tcW w:w="1313" w:type="dxa"/>
          </w:tcPr>
          <w:p w14:paraId="64BCEF68" w14:textId="08D3C1B7" w:rsidR="00E13FAA" w:rsidRPr="00E13FAA" w:rsidRDefault="00E13FAA" w:rsidP="00E13FA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114A3D" w14:paraId="3ACA13E4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660F589" w14:textId="7ABA1ED8" w:rsidR="00114A3D" w:rsidRPr="00114A3D" w:rsidRDefault="00114A3D" w:rsidP="00114A3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114A3D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0538536E" w:rsidR="00114A3D" w:rsidRPr="00114A3D" w:rsidRDefault="00114A3D" w:rsidP="00114A3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GEOG-102</w:t>
            </w:r>
          </w:p>
        </w:tc>
        <w:tc>
          <w:tcPr>
            <w:tcW w:w="5870" w:type="dxa"/>
          </w:tcPr>
          <w:p w14:paraId="57FA4267" w14:textId="62B3B511" w:rsidR="00114A3D" w:rsidRPr="00114A3D" w:rsidRDefault="00114A3D" w:rsidP="00114A3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="Calibri" w:hAnsi="Calibri" w:cs="Calibri"/>
                <w:color w:val="000000"/>
                <w:sz w:val="22"/>
                <w:szCs w:val="24"/>
              </w:rPr>
              <w:t>Cultural Geography</w:t>
            </w:r>
          </w:p>
        </w:tc>
        <w:tc>
          <w:tcPr>
            <w:tcW w:w="1313" w:type="dxa"/>
          </w:tcPr>
          <w:p w14:paraId="36D23F10" w14:textId="7451DEC5" w:rsidR="00114A3D" w:rsidRPr="00114A3D" w:rsidRDefault="00114A3D" w:rsidP="00114A3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77EDE313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114A3D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114A3D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114A3D" w:rsidRPr="008E1CE1" w:rsidRDefault="00114A3D" w:rsidP="00114A3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4CD0E251" w:rsidR="00114A3D" w:rsidRPr="00114A3D" w:rsidRDefault="00114A3D" w:rsidP="00114A3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14A3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3</w:t>
            </w:r>
          </w:p>
        </w:tc>
        <w:tc>
          <w:tcPr>
            <w:tcW w:w="5870" w:type="dxa"/>
          </w:tcPr>
          <w:p w14:paraId="03571DB6" w14:textId="4D130332" w:rsidR="00114A3D" w:rsidRPr="00114A3D" w:rsidRDefault="00114A3D" w:rsidP="00114A3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14A3D">
              <w:rPr>
                <w:rFonts w:ascii="Calibri" w:hAnsi="Calibri" w:cs="Calibr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</w:tcPr>
          <w:p w14:paraId="401B7A34" w14:textId="3F9FB6CE" w:rsidR="00114A3D" w:rsidRPr="00114A3D" w:rsidRDefault="00114A3D" w:rsidP="00114A3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114A3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114A3D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114A3D" w:rsidRPr="008E1CE1" w:rsidRDefault="00114A3D" w:rsidP="00114A3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1DC38C0B" w:rsidR="00114A3D" w:rsidRPr="00114A3D" w:rsidRDefault="00114A3D" w:rsidP="00114A3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00F9BB57" w14:textId="40C3BC64" w:rsidR="00114A3D" w:rsidRPr="00114A3D" w:rsidRDefault="00114A3D" w:rsidP="00114A3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0794A019" w14:textId="3232C28A" w:rsidR="00114A3D" w:rsidRPr="00114A3D" w:rsidRDefault="00114A3D" w:rsidP="00114A3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114A3D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114A3D" w:rsidRPr="008E1CE1" w:rsidRDefault="00114A3D" w:rsidP="00114A3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1111440C" w:rsidR="00114A3D" w:rsidRPr="00114A3D" w:rsidRDefault="00114A3D" w:rsidP="00114A3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109</w:t>
            </w:r>
          </w:p>
        </w:tc>
        <w:tc>
          <w:tcPr>
            <w:tcW w:w="5870" w:type="dxa"/>
          </w:tcPr>
          <w:p w14:paraId="21C771E7" w14:textId="7874E5C1" w:rsidR="00114A3D" w:rsidRPr="00114A3D" w:rsidRDefault="00114A3D" w:rsidP="00114A3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="Calibri" w:hAnsi="Calibri" w:cs="Calibri"/>
                <w:color w:val="000000"/>
                <w:sz w:val="22"/>
                <w:szCs w:val="24"/>
              </w:rPr>
              <w:t>World Music</w:t>
            </w:r>
          </w:p>
        </w:tc>
        <w:tc>
          <w:tcPr>
            <w:tcW w:w="1313" w:type="dxa"/>
          </w:tcPr>
          <w:p w14:paraId="7B69753E" w14:textId="6EE6B627" w:rsidR="00114A3D" w:rsidRPr="00114A3D" w:rsidRDefault="00114A3D" w:rsidP="00114A3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114A3D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114A3D" w:rsidRPr="008E1CE1" w:rsidRDefault="00114A3D" w:rsidP="00114A3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6BB4ECA4" w:rsidR="00114A3D" w:rsidRPr="00114A3D" w:rsidRDefault="00114A3D" w:rsidP="00114A3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SPAN-204</w:t>
            </w:r>
          </w:p>
        </w:tc>
        <w:tc>
          <w:tcPr>
            <w:tcW w:w="5870" w:type="dxa"/>
          </w:tcPr>
          <w:p w14:paraId="115C0398" w14:textId="42A4A0B6" w:rsidR="00114A3D" w:rsidRPr="00114A3D" w:rsidRDefault="00114A3D" w:rsidP="00114A3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="Calibri" w:hAnsi="Calibri" w:cs="Calibri"/>
                <w:color w:val="000000"/>
                <w:sz w:val="22"/>
                <w:szCs w:val="24"/>
              </w:rPr>
              <w:t>Spanish for Native Speakers II</w:t>
            </w:r>
          </w:p>
        </w:tc>
        <w:tc>
          <w:tcPr>
            <w:tcW w:w="1313" w:type="dxa"/>
          </w:tcPr>
          <w:p w14:paraId="12028B2E" w14:textId="2AF70938" w:rsidR="00114A3D" w:rsidRPr="00114A3D" w:rsidRDefault="00114A3D" w:rsidP="00114A3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114A3D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114A3D" w:rsidRPr="008E1CE1" w:rsidRDefault="00114A3D" w:rsidP="00114A3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6D4CD73C" w:rsidR="00114A3D" w:rsidRPr="00114A3D" w:rsidRDefault="00114A3D" w:rsidP="00114A3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VS-100</w:t>
            </w:r>
          </w:p>
        </w:tc>
        <w:tc>
          <w:tcPr>
            <w:tcW w:w="5870" w:type="dxa"/>
          </w:tcPr>
          <w:p w14:paraId="5BA2ADEA" w14:textId="2A2A0E32" w:rsidR="00114A3D" w:rsidRPr="00114A3D" w:rsidRDefault="00114A3D" w:rsidP="00114A3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="Calibri" w:hAnsi="Calibri" w:cs="Calibri"/>
                <w:color w:val="000000"/>
                <w:sz w:val="22"/>
                <w:szCs w:val="24"/>
              </w:rPr>
              <w:t>Humans and Scientific Inquiry</w:t>
            </w:r>
          </w:p>
        </w:tc>
        <w:tc>
          <w:tcPr>
            <w:tcW w:w="1313" w:type="dxa"/>
          </w:tcPr>
          <w:p w14:paraId="0AF6D1F0" w14:textId="0CD6B0D4" w:rsidR="00114A3D" w:rsidRPr="00114A3D" w:rsidRDefault="00114A3D" w:rsidP="00114A3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71DAFF38" w14:textId="77777777" w:rsidR="00E13FAA" w:rsidRPr="00E13FAA" w:rsidRDefault="00E13FAA" w:rsidP="00E13FA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E13FAA">
        <w:rPr>
          <w:rFonts w:cstheme="minorHAnsi"/>
          <w:sz w:val="20"/>
          <w:szCs w:val="20"/>
        </w:rPr>
        <w:t>Interpretation/Translation (C) Immigration/Customs/Inspector (SM, B)</w:t>
      </w:r>
    </w:p>
    <w:p w14:paraId="15BFB383" w14:textId="77777777" w:rsidR="00E13FAA" w:rsidRDefault="00E13FAA" w:rsidP="00E13FA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E13FAA">
        <w:rPr>
          <w:rFonts w:cstheme="minorHAnsi"/>
          <w:sz w:val="20"/>
          <w:szCs w:val="20"/>
        </w:rPr>
        <w:t>Secondary School Teacher (B)</w:t>
      </w:r>
    </w:p>
    <w:p w14:paraId="24DA84FC" w14:textId="6EAA4902" w:rsidR="00605018" w:rsidRDefault="0067051E" w:rsidP="00E13FAA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29875539" w:rsidR="00F76131" w:rsidRPr="009D61FA" w:rsidRDefault="00AC4A21" w:rsidP="00620AF7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</w:t>
      </w:r>
      <w:r w:rsidR="00114A3D">
        <w:rPr>
          <w:b/>
          <w:bCs/>
          <w:i/>
          <w:iCs/>
          <w:sz w:val="24"/>
          <w:szCs w:val="24"/>
        </w:rPr>
        <w:t>6</w:t>
      </w:r>
      <w:r w:rsidR="00F76131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620A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114A3D" w:rsidRPr="00196E3C" w14:paraId="7EF67193" w14:textId="77777777" w:rsidTr="00620A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114A3D" w:rsidRPr="008E1CE1" w:rsidRDefault="00114A3D" w:rsidP="00114A3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783C0E9D" w:rsidR="00114A3D" w:rsidRPr="00114A3D" w:rsidRDefault="00114A3D" w:rsidP="00114A3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NTH-145</w:t>
            </w:r>
          </w:p>
        </w:tc>
        <w:tc>
          <w:tcPr>
            <w:tcW w:w="5870" w:type="dxa"/>
          </w:tcPr>
          <w:p w14:paraId="57F7AEC4" w14:textId="10C2B76D" w:rsidR="00114A3D" w:rsidRPr="00114A3D" w:rsidRDefault="00114A3D" w:rsidP="00114A3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Introduction to Linguistic Anthropology </w:t>
            </w:r>
          </w:p>
        </w:tc>
        <w:tc>
          <w:tcPr>
            <w:tcW w:w="1313" w:type="dxa"/>
          </w:tcPr>
          <w:p w14:paraId="53F87D94" w14:textId="3AB19340" w:rsidR="00114A3D" w:rsidRPr="00114A3D" w:rsidRDefault="00114A3D" w:rsidP="00114A3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114A3D" w14:paraId="770BBE7C" w14:textId="77777777" w:rsidTr="00620AF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114A3D" w:rsidRPr="008E1CE1" w:rsidRDefault="00114A3D" w:rsidP="00114A3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F39BE6" w14:textId="77777777" w:rsidR="00114A3D" w:rsidRPr="00114A3D" w:rsidRDefault="00114A3D" w:rsidP="00114A3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1 or</w:t>
            </w:r>
          </w:p>
          <w:p w14:paraId="1AADC63B" w14:textId="76B09BD2" w:rsidR="00114A3D" w:rsidRPr="00114A3D" w:rsidRDefault="00114A3D" w:rsidP="00114A3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4A80D1EB" w14:textId="77777777" w:rsidR="00114A3D" w:rsidRPr="00114A3D" w:rsidRDefault="00114A3D" w:rsidP="00114A3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U.S. History to 1877 or </w:t>
            </w:r>
          </w:p>
          <w:p w14:paraId="179A7923" w14:textId="4B020926" w:rsidR="00114A3D" w:rsidRPr="00114A3D" w:rsidRDefault="00114A3D" w:rsidP="00114A3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1C25F3EE" w14:textId="4F85674F" w:rsidR="00114A3D" w:rsidRPr="00114A3D" w:rsidRDefault="00114A3D" w:rsidP="00114A3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114A3D" w14:paraId="1EE7567E" w14:textId="77777777" w:rsidTr="00620A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114A3D" w:rsidRPr="008E1CE1" w:rsidRDefault="00114A3D" w:rsidP="00114A3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63B766A8" w:rsidR="00114A3D" w:rsidRPr="00114A3D" w:rsidRDefault="00114A3D" w:rsidP="00114A3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58BCA94D" w14:textId="69745211" w:rsidR="00114A3D" w:rsidRPr="00114A3D" w:rsidRDefault="00114A3D" w:rsidP="00114A3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58B7D15A" w14:textId="188A42DF" w:rsidR="00114A3D" w:rsidRPr="00114A3D" w:rsidRDefault="00114A3D" w:rsidP="00114A3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114A3D" w14:paraId="0C3C362B" w14:textId="77777777" w:rsidTr="00620AF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114A3D" w:rsidRPr="00620AF7" w:rsidRDefault="00114A3D" w:rsidP="00114A3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53247F"/>
                <w:sz w:val="22"/>
              </w:rPr>
            </w:pPr>
            <w:r w:rsidRPr="00620AF7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A1A93E1" w14:textId="77777777" w:rsidR="00114A3D" w:rsidRPr="00114A3D" w:rsidRDefault="00114A3D" w:rsidP="00114A3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SPAN-230 or</w:t>
            </w:r>
          </w:p>
          <w:p w14:paraId="62125EC7" w14:textId="18A8137B" w:rsidR="00114A3D" w:rsidRPr="00114A3D" w:rsidRDefault="00114A3D" w:rsidP="00114A3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SPAN-231</w:t>
            </w:r>
          </w:p>
        </w:tc>
        <w:tc>
          <w:tcPr>
            <w:tcW w:w="5870" w:type="dxa"/>
          </w:tcPr>
          <w:p w14:paraId="33667BD3" w14:textId="77777777" w:rsidR="00114A3D" w:rsidRPr="00114A3D" w:rsidRDefault="00114A3D" w:rsidP="00114A3D">
            <w:pPr>
              <w:pStyle w:val="TableParagraph"/>
              <w:spacing w:before="0"/>
              <w:ind w:left="-20" w:right="90" w:firstLine="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Spanish Composition I or</w:t>
            </w:r>
          </w:p>
          <w:p w14:paraId="75CAD893" w14:textId="7DA92F48" w:rsidR="00114A3D" w:rsidRPr="00114A3D" w:rsidRDefault="00114A3D" w:rsidP="00114A3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Spanish Composition II</w:t>
            </w:r>
          </w:p>
        </w:tc>
        <w:tc>
          <w:tcPr>
            <w:tcW w:w="1313" w:type="dxa"/>
          </w:tcPr>
          <w:p w14:paraId="01E368E8" w14:textId="1EDC11CF" w:rsidR="00114A3D" w:rsidRPr="00114A3D" w:rsidRDefault="00114A3D" w:rsidP="00114A3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114A3D" w14:paraId="36CB1006" w14:textId="77777777" w:rsidTr="00620AF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6F4A3A92" w14:textId="5B053364" w:rsidR="00114A3D" w:rsidRPr="00620AF7" w:rsidRDefault="00114A3D" w:rsidP="00114A3D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620AF7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DB5F126" w14:textId="7BA3E273" w:rsidR="00114A3D" w:rsidRPr="00114A3D" w:rsidRDefault="00114A3D" w:rsidP="00114A3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FREN-101</w:t>
            </w:r>
          </w:p>
        </w:tc>
        <w:tc>
          <w:tcPr>
            <w:tcW w:w="5870" w:type="dxa"/>
          </w:tcPr>
          <w:p w14:paraId="17F0E6E5" w14:textId="59335514" w:rsidR="00114A3D" w:rsidRPr="00114A3D" w:rsidRDefault="00114A3D" w:rsidP="00114A3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lementary French I</w:t>
            </w:r>
          </w:p>
        </w:tc>
        <w:tc>
          <w:tcPr>
            <w:tcW w:w="1313" w:type="dxa"/>
          </w:tcPr>
          <w:p w14:paraId="0FD6997D" w14:textId="2153D17C" w:rsidR="00114A3D" w:rsidRPr="00114A3D" w:rsidRDefault="00114A3D" w:rsidP="00114A3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</w:tbl>
    <w:p w14:paraId="7212A20C" w14:textId="7CC769DD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114A3D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114A3D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114A3D" w:rsidRPr="008E1CE1" w:rsidRDefault="00114A3D" w:rsidP="00114A3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33B86853" w:rsidR="00114A3D" w:rsidRPr="00114A3D" w:rsidRDefault="00114A3D" w:rsidP="00114A3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NTH-101</w:t>
            </w:r>
          </w:p>
        </w:tc>
        <w:tc>
          <w:tcPr>
            <w:tcW w:w="5870" w:type="dxa"/>
          </w:tcPr>
          <w:p w14:paraId="52AA2F38" w14:textId="0A93C86D" w:rsidR="00114A3D" w:rsidRPr="00114A3D" w:rsidRDefault="00114A3D" w:rsidP="00114A3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hysical Anthropology</w:t>
            </w:r>
          </w:p>
        </w:tc>
        <w:tc>
          <w:tcPr>
            <w:tcW w:w="1313" w:type="dxa"/>
          </w:tcPr>
          <w:p w14:paraId="65E25DD8" w14:textId="657F4D9D" w:rsidR="00114A3D" w:rsidRPr="00114A3D" w:rsidRDefault="00114A3D" w:rsidP="00114A3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114A3D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114A3D" w:rsidRPr="008E1CE1" w:rsidRDefault="00114A3D" w:rsidP="00114A3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0190A897" w:rsidR="00114A3D" w:rsidRPr="00114A3D" w:rsidRDefault="00114A3D" w:rsidP="00114A3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NTH-111</w:t>
            </w:r>
          </w:p>
        </w:tc>
        <w:tc>
          <w:tcPr>
            <w:tcW w:w="5870" w:type="dxa"/>
          </w:tcPr>
          <w:p w14:paraId="6250AC6D" w14:textId="1181F765" w:rsidR="00114A3D" w:rsidRPr="00114A3D" w:rsidRDefault="00114A3D" w:rsidP="00114A3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hysical Anthropology Lab</w:t>
            </w:r>
          </w:p>
        </w:tc>
        <w:tc>
          <w:tcPr>
            <w:tcW w:w="1313" w:type="dxa"/>
          </w:tcPr>
          <w:p w14:paraId="4BF3CCB4" w14:textId="12BFD032" w:rsidR="00114A3D" w:rsidRPr="00114A3D" w:rsidRDefault="00114A3D" w:rsidP="00114A3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1</w:t>
            </w:r>
          </w:p>
        </w:tc>
      </w:tr>
      <w:tr w:rsidR="00114A3D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114A3D" w:rsidRPr="008E1CE1" w:rsidRDefault="00114A3D" w:rsidP="00114A3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76951A9E" w:rsidR="00114A3D" w:rsidRPr="00114A3D" w:rsidRDefault="00114A3D" w:rsidP="00114A3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FREN-102</w:t>
            </w:r>
          </w:p>
        </w:tc>
        <w:tc>
          <w:tcPr>
            <w:tcW w:w="5870" w:type="dxa"/>
          </w:tcPr>
          <w:p w14:paraId="5132DCF8" w14:textId="7C659FC3" w:rsidR="00114A3D" w:rsidRPr="00114A3D" w:rsidRDefault="00114A3D" w:rsidP="00114A3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lementary French II</w:t>
            </w:r>
          </w:p>
        </w:tc>
        <w:tc>
          <w:tcPr>
            <w:tcW w:w="1313" w:type="dxa"/>
          </w:tcPr>
          <w:p w14:paraId="2753F63B" w14:textId="12471577" w:rsidR="00114A3D" w:rsidRPr="00114A3D" w:rsidRDefault="00114A3D" w:rsidP="00114A3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114A3D" w14:paraId="33F1B39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114A3D" w:rsidRPr="008E1CE1" w:rsidRDefault="00114A3D" w:rsidP="00114A3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F355A1A" w14:textId="77777777" w:rsidR="00114A3D" w:rsidRPr="00114A3D" w:rsidRDefault="00114A3D" w:rsidP="00114A3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SPAN-251 or</w:t>
            </w:r>
          </w:p>
          <w:p w14:paraId="394AF44D" w14:textId="3CCE830B" w:rsidR="00114A3D" w:rsidRPr="00114A3D" w:rsidRDefault="00114A3D" w:rsidP="00114A3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SPAN-252</w:t>
            </w:r>
          </w:p>
        </w:tc>
        <w:tc>
          <w:tcPr>
            <w:tcW w:w="5870" w:type="dxa"/>
          </w:tcPr>
          <w:p w14:paraId="07356C48" w14:textId="77777777" w:rsidR="00114A3D" w:rsidRPr="00114A3D" w:rsidRDefault="00114A3D" w:rsidP="00114A3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ermediate Spanish Conversation I or</w:t>
            </w:r>
          </w:p>
          <w:p w14:paraId="0B8B04D1" w14:textId="2787BA15" w:rsidR="00114A3D" w:rsidRPr="00114A3D" w:rsidRDefault="00114A3D" w:rsidP="00114A3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ermediate Spanish Conversation II</w:t>
            </w:r>
          </w:p>
        </w:tc>
        <w:tc>
          <w:tcPr>
            <w:tcW w:w="1313" w:type="dxa"/>
          </w:tcPr>
          <w:p w14:paraId="6F448D68" w14:textId="52F6626A" w:rsidR="00114A3D" w:rsidRPr="00114A3D" w:rsidRDefault="00114A3D" w:rsidP="00114A3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114A3D" w14:paraId="37EED3EA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825AA0" w14:textId="77777777" w:rsidR="00114A3D" w:rsidRPr="008E1CE1" w:rsidRDefault="00114A3D" w:rsidP="00114A3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ED8162B" w14:textId="77777777" w:rsidR="00114A3D" w:rsidRPr="00114A3D" w:rsidRDefault="00114A3D" w:rsidP="00114A3D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114A3D">
              <w:rPr>
                <w:rFonts w:cstheme="minorHAnsi"/>
                <w:color w:val="000000"/>
                <w:sz w:val="22"/>
                <w:szCs w:val="24"/>
                <w:bdr w:val="none" w:sz="0" w:space="0" w:color="auto" w:frame="1"/>
              </w:rPr>
              <w:t>HIST-140 or</w:t>
            </w:r>
          </w:p>
          <w:p w14:paraId="55DB989F" w14:textId="22D7596C" w:rsidR="00114A3D" w:rsidRPr="00114A3D" w:rsidRDefault="00114A3D" w:rsidP="00114A3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41 or</w:t>
            </w: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br/>
            </w: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42</w:t>
            </w:r>
          </w:p>
        </w:tc>
        <w:tc>
          <w:tcPr>
            <w:tcW w:w="5870" w:type="dxa"/>
          </w:tcPr>
          <w:p w14:paraId="7FB9733B" w14:textId="77777777" w:rsidR="00114A3D" w:rsidRPr="00114A3D" w:rsidRDefault="00114A3D" w:rsidP="00114A3D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114A3D">
              <w:rPr>
                <w:rFonts w:cstheme="minorHAnsi"/>
                <w:color w:val="000000"/>
                <w:sz w:val="22"/>
                <w:szCs w:val="24"/>
              </w:rPr>
              <w:t xml:space="preserve">History of Mexico or </w:t>
            </w:r>
          </w:p>
          <w:p w14:paraId="08869619" w14:textId="77777777" w:rsidR="00114A3D" w:rsidRPr="00114A3D" w:rsidRDefault="00114A3D" w:rsidP="00114A3D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114A3D">
              <w:rPr>
                <w:rFonts w:cstheme="minorHAnsi"/>
                <w:color w:val="000000"/>
                <w:sz w:val="22"/>
                <w:szCs w:val="24"/>
              </w:rPr>
              <w:t xml:space="preserve">History of Latin America to 1820 or </w:t>
            </w:r>
          </w:p>
          <w:p w14:paraId="647AE633" w14:textId="2E38F3B5" w:rsidR="00114A3D" w:rsidRPr="00114A3D" w:rsidRDefault="00114A3D" w:rsidP="00114A3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History of Latin America Since 1820</w:t>
            </w:r>
          </w:p>
        </w:tc>
        <w:tc>
          <w:tcPr>
            <w:tcW w:w="1313" w:type="dxa"/>
          </w:tcPr>
          <w:p w14:paraId="59DE1595" w14:textId="07615F90" w:rsidR="00114A3D" w:rsidRPr="00114A3D" w:rsidRDefault="00114A3D" w:rsidP="00114A3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19475E">
      <w:pPr>
        <w:spacing w:after="0"/>
        <w:ind w:left="187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43E3FB" w14:textId="77777777" w:rsidR="006D5667" w:rsidRDefault="006D5667" w:rsidP="00DF2F19">
      <w:pPr>
        <w:spacing w:after="0" w:line="240" w:lineRule="auto"/>
      </w:pPr>
      <w:r>
        <w:separator/>
      </w:r>
    </w:p>
  </w:endnote>
  <w:endnote w:type="continuationSeparator" w:id="0">
    <w:p w14:paraId="1ED7A60A" w14:textId="77777777" w:rsidR="006D5667" w:rsidRDefault="006D5667" w:rsidP="00DF2F19">
      <w:pPr>
        <w:spacing w:after="0" w:line="240" w:lineRule="auto"/>
      </w:pPr>
      <w:r>
        <w:continuationSeparator/>
      </w:r>
    </w:p>
  </w:endnote>
  <w:endnote w:type="continuationNotice" w:id="1">
    <w:p w14:paraId="521AFBCD" w14:textId="77777777" w:rsidR="006D5667" w:rsidRDefault="006D566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34F795" w14:textId="77777777" w:rsidR="006D5667" w:rsidRDefault="006D5667" w:rsidP="00DF2F19">
      <w:pPr>
        <w:spacing w:after="0" w:line="240" w:lineRule="auto"/>
      </w:pPr>
      <w:r>
        <w:separator/>
      </w:r>
    </w:p>
  </w:footnote>
  <w:footnote w:type="continuationSeparator" w:id="0">
    <w:p w14:paraId="799A7598" w14:textId="77777777" w:rsidR="006D5667" w:rsidRDefault="006D5667" w:rsidP="00DF2F19">
      <w:pPr>
        <w:spacing w:after="0" w:line="240" w:lineRule="auto"/>
      </w:pPr>
      <w:r>
        <w:continuationSeparator/>
      </w:r>
    </w:p>
  </w:footnote>
  <w:footnote w:type="continuationNotice" w:id="1">
    <w:p w14:paraId="123960FC" w14:textId="77777777" w:rsidR="006D5667" w:rsidRDefault="006D566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25B1B748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14:paraId="56A43A97" w14:textId="450BB228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912935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912935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sFAELJJGItAAAA"/>
  </w:docVars>
  <w:rsids>
    <w:rsidRoot w:val="00DF2F19"/>
    <w:rsid w:val="0002348B"/>
    <w:rsid w:val="0002506D"/>
    <w:rsid w:val="000355BD"/>
    <w:rsid w:val="00082C72"/>
    <w:rsid w:val="000848E5"/>
    <w:rsid w:val="00094AF2"/>
    <w:rsid w:val="000A3349"/>
    <w:rsid w:val="000A52EB"/>
    <w:rsid w:val="000C61A9"/>
    <w:rsid w:val="000E720F"/>
    <w:rsid w:val="00114A3D"/>
    <w:rsid w:val="001212D3"/>
    <w:rsid w:val="00144B9F"/>
    <w:rsid w:val="00157999"/>
    <w:rsid w:val="0017252B"/>
    <w:rsid w:val="001738C8"/>
    <w:rsid w:val="0019475E"/>
    <w:rsid w:val="00197394"/>
    <w:rsid w:val="001B29AE"/>
    <w:rsid w:val="002064A9"/>
    <w:rsid w:val="00222820"/>
    <w:rsid w:val="00222F6A"/>
    <w:rsid w:val="00231B7E"/>
    <w:rsid w:val="002323FC"/>
    <w:rsid w:val="00237C6B"/>
    <w:rsid w:val="00247605"/>
    <w:rsid w:val="00275B1E"/>
    <w:rsid w:val="00281303"/>
    <w:rsid w:val="00281869"/>
    <w:rsid w:val="00290E06"/>
    <w:rsid w:val="002949FC"/>
    <w:rsid w:val="002972B2"/>
    <w:rsid w:val="002D63B6"/>
    <w:rsid w:val="002D7B78"/>
    <w:rsid w:val="002E71E3"/>
    <w:rsid w:val="00307264"/>
    <w:rsid w:val="0031534F"/>
    <w:rsid w:val="00323BAA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0AF7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D5667"/>
    <w:rsid w:val="006E5F37"/>
    <w:rsid w:val="006F4815"/>
    <w:rsid w:val="007050D6"/>
    <w:rsid w:val="007125B4"/>
    <w:rsid w:val="00721A15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12935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E03A4A"/>
    <w:rsid w:val="00E06895"/>
    <w:rsid w:val="00E13FAA"/>
    <w:rsid w:val="00E22FA5"/>
    <w:rsid w:val="00E238B2"/>
    <w:rsid w:val="00E500EB"/>
    <w:rsid w:val="00E509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2A6D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82</Words>
  <Characters>2623</Characters>
  <Application>Microsoft Office Word</Application>
  <DocSecurity>0</DocSecurity>
  <Lines>119</Lines>
  <Paragraphs>1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AN_AAT_Native_CSU</vt:lpstr>
    </vt:vector>
  </TitlesOfParts>
  <Company/>
  <LinksUpToDate>false</LinksUpToDate>
  <CharactersWithSpaces>2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N_AAT_Native_UC</dc:title>
  <dc:subject/>
  <dc:creator>Rhonda Nishimoto</dc:creator>
  <cp:keywords/>
  <dc:description/>
  <cp:lastModifiedBy>Rhonda Nishimoto</cp:lastModifiedBy>
  <cp:revision>2</cp:revision>
  <dcterms:created xsi:type="dcterms:W3CDTF">2021-03-01T19:15:00Z</dcterms:created>
  <dcterms:modified xsi:type="dcterms:W3CDTF">2021-03-01T1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